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bookmarkStart w:id="21" w:name="corporate-experience"/>
    <w:p>
      <w:pPr>
        <w:pStyle w:val="Heading2"/>
      </w:pPr>
      <w:r>
        <w:t xml:space="preserve">Corporate Experience</w:t>
      </w:r>
    </w:p>
    <w:bookmarkEnd w:id="21"/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 at the School EPITECH. I also took part to other subjects.</w:t>
      </w:r>
    </w:p>
    <w:bookmarkStart w:id="22" w:name="open-source-contributions"/>
    <w:p>
      <w:pPr>
        <w:pStyle w:val="Heading2"/>
      </w:pPr>
      <w:r>
        <w:t xml:space="preserve">Open Source Contributions</w:t>
      </w:r>
    </w:p>
    <w:bookmarkEnd w:id="22"/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bookmarkStart w:id="25" w:name="activities-and-interests"/>
    <w:p>
      <w:pPr>
        <w:pStyle w:val="Heading2"/>
      </w:pPr>
      <w:r>
        <w:t xml:space="preserve">Activities and interests</w:t>
      </w:r>
    </w:p>
    <w:bookmarkEnd w:id="25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7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8f9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